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7CCEF" w14:textId="046B4FD9" w:rsidR="00AC4245" w:rsidRPr="003214AF" w:rsidRDefault="003214AF" w:rsidP="003214AF">
      <w:pPr>
        <w:jc w:val="center"/>
        <w:rPr>
          <w:b/>
          <w:sz w:val="28"/>
          <w:szCs w:val="28"/>
          <w:u w:val="single"/>
        </w:rPr>
      </w:pPr>
      <w:r w:rsidRPr="003214AF">
        <w:rPr>
          <w:b/>
          <w:sz w:val="28"/>
          <w:szCs w:val="28"/>
          <w:u w:val="single"/>
        </w:rPr>
        <w:t>Practical No. 9</w:t>
      </w:r>
    </w:p>
    <w:p w14:paraId="0429AFA4" w14:textId="474A55B9" w:rsidR="003214AF" w:rsidRPr="003214AF" w:rsidRDefault="003214AF" w:rsidP="003214AF">
      <w:pPr>
        <w:jc w:val="center"/>
        <w:rPr>
          <w:b/>
          <w:sz w:val="28"/>
          <w:szCs w:val="28"/>
          <w:u w:val="single"/>
        </w:rPr>
      </w:pPr>
      <w:r w:rsidRPr="003214AF">
        <w:rPr>
          <w:b/>
          <w:sz w:val="28"/>
          <w:szCs w:val="28"/>
          <w:u w:val="single"/>
        </w:rPr>
        <w:t>File Handling</w:t>
      </w:r>
    </w:p>
    <w:p w14:paraId="09C775FF" w14:textId="3DF2868E" w:rsidR="003214AF" w:rsidRDefault="003214AF">
      <w:r>
        <w:rPr>
          <w:b/>
        </w:rPr>
        <w:t xml:space="preserve">Program 9(a): </w:t>
      </w:r>
      <w:r>
        <w:t xml:space="preserve">Design a class </w:t>
      </w:r>
      <w:proofErr w:type="spellStart"/>
      <w:r>
        <w:t>FileDemo</w:t>
      </w:r>
      <w:proofErr w:type="spellEnd"/>
      <w:r>
        <w:t xml:space="preserve"> open a file in real mode and display the total number of words and lines in the file.</w:t>
      </w:r>
    </w:p>
    <w:p w14:paraId="1C20CCF4" w14:textId="46E0F7DA" w:rsidR="003214AF" w:rsidRDefault="003214AF">
      <w:pPr>
        <w:rPr>
          <w:b/>
        </w:rPr>
      </w:pPr>
      <w:r w:rsidRPr="003214AF">
        <w:rPr>
          <w:b/>
        </w:rPr>
        <w:t>Coding:</w:t>
      </w:r>
    </w:p>
    <w:p w14:paraId="097C2E62" w14:textId="77777777" w:rsidR="00E92B59" w:rsidRDefault="00E92B59" w:rsidP="00E92B59">
      <w:r>
        <w:t>#include&lt;</w:t>
      </w:r>
      <w:proofErr w:type="spellStart"/>
      <w:r>
        <w:t>iostream.h</w:t>
      </w:r>
      <w:proofErr w:type="spellEnd"/>
      <w:r>
        <w:t>&gt;</w:t>
      </w:r>
    </w:p>
    <w:p w14:paraId="7C0C273C" w14:textId="77777777" w:rsidR="00E92B59" w:rsidRDefault="00E92B59" w:rsidP="00E92B59">
      <w:r>
        <w:t>#include&lt;</w:t>
      </w:r>
      <w:proofErr w:type="spellStart"/>
      <w:r>
        <w:t>conio.h</w:t>
      </w:r>
      <w:proofErr w:type="spellEnd"/>
      <w:r>
        <w:t>&gt;</w:t>
      </w:r>
    </w:p>
    <w:p w14:paraId="794A2D7E" w14:textId="77777777" w:rsidR="00E92B59" w:rsidRDefault="00E92B59" w:rsidP="00E92B59">
      <w:r>
        <w:t>#include&lt;</w:t>
      </w:r>
      <w:proofErr w:type="spellStart"/>
      <w:r>
        <w:t>fstream.h</w:t>
      </w:r>
      <w:proofErr w:type="spellEnd"/>
      <w:r>
        <w:t>&gt;</w:t>
      </w:r>
    </w:p>
    <w:p w14:paraId="2DC02EFD" w14:textId="77777777" w:rsidR="00E92B59" w:rsidRDefault="00E92B59" w:rsidP="00E92B59">
      <w:r>
        <w:t xml:space="preserve">void </w:t>
      </w:r>
      <w:proofErr w:type="gramStart"/>
      <w:r>
        <w:t>main(</w:t>
      </w:r>
      <w:proofErr w:type="gramEnd"/>
      <w:r>
        <w:t>)</w:t>
      </w:r>
    </w:p>
    <w:p w14:paraId="40D76F42" w14:textId="77777777" w:rsidR="00E92B59" w:rsidRDefault="00E92B59" w:rsidP="00E92B59">
      <w:r>
        <w:t>{</w:t>
      </w:r>
    </w:p>
    <w:p w14:paraId="23D41E88" w14:textId="77777777" w:rsidR="00E92B59" w:rsidRDefault="00E92B59" w:rsidP="00E92B59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14:paraId="1BA3FBEF" w14:textId="77777777" w:rsidR="00E92B59" w:rsidRDefault="00E92B59" w:rsidP="00E92B59">
      <w:r>
        <w:t xml:space="preserve">char </w:t>
      </w:r>
      <w:proofErr w:type="spellStart"/>
      <w:proofErr w:type="gramStart"/>
      <w:r>
        <w:t>msg</w:t>
      </w:r>
      <w:proofErr w:type="spellEnd"/>
      <w:r>
        <w:t>[</w:t>
      </w:r>
      <w:proofErr w:type="gramEnd"/>
      <w:r>
        <w:t>20];</w:t>
      </w:r>
    </w:p>
    <w:p w14:paraId="7D04BFF6" w14:textId="77777777" w:rsidR="00E92B59" w:rsidRDefault="00E92B59" w:rsidP="00E92B59">
      <w:proofErr w:type="spellStart"/>
      <w:r>
        <w:t>ofstream</w:t>
      </w:r>
      <w:proofErr w:type="spellEnd"/>
      <w:r>
        <w:t xml:space="preserve"> o;</w:t>
      </w:r>
    </w:p>
    <w:p w14:paraId="3A452CCA" w14:textId="77777777" w:rsidR="00E92B59" w:rsidRDefault="00E92B59" w:rsidP="00E92B59">
      <w:proofErr w:type="spellStart"/>
      <w:proofErr w:type="gramStart"/>
      <w:r>
        <w:t>o.open</w:t>
      </w:r>
      <w:proofErr w:type="spellEnd"/>
      <w:proofErr w:type="gramEnd"/>
      <w:r>
        <w:t>("test()",</w:t>
      </w:r>
      <w:proofErr w:type="spellStart"/>
      <w:r>
        <w:t>ios</w:t>
      </w:r>
      <w:proofErr w:type="spellEnd"/>
      <w:r>
        <w:t>::in);</w:t>
      </w:r>
    </w:p>
    <w:p w14:paraId="0AD414EE" w14:textId="77777777" w:rsidR="00E92B59" w:rsidRDefault="00E92B59" w:rsidP="00E92B59">
      <w:r>
        <w:t>o&lt;&lt;"</w:t>
      </w:r>
      <w:proofErr w:type="spellStart"/>
      <w:r>
        <w:t>HelloFriend</w:t>
      </w:r>
      <w:proofErr w:type="spellEnd"/>
      <w:r>
        <w:t>!!"&lt;&lt;</w:t>
      </w:r>
      <w:proofErr w:type="spellStart"/>
      <w:r>
        <w:t>endl</w:t>
      </w:r>
      <w:proofErr w:type="spellEnd"/>
      <w:r>
        <w:t>;</w:t>
      </w:r>
    </w:p>
    <w:p w14:paraId="0533B63F" w14:textId="77777777" w:rsidR="00E92B59" w:rsidRDefault="00E92B59" w:rsidP="00E92B59">
      <w:r>
        <w:t>o&lt;&lt;"Bye!!"&lt;&lt;</w:t>
      </w:r>
      <w:proofErr w:type="spellStart"/>
      <w:r>
        <w:t>endl</w:t>
      </w:r>
      <w:proofErr w:type="spellEnd"/>
      <w:r>
        <w:t>;</w:t>
      </w:r>
    </w:p>
    <w:p w14:paraId="2BE342D0" w14:textId="77777777" w:rsidR="00E92B59" w:rsidRDefault="00E92B59" w:rsidP="00E92B59">
      <w:proofErr w:type="spellStart"/>
      <w:proofErr w:type="gramStart"/>
      <w:r>
        <w:t>o.close</w:t>
      </w:r>
      <w:proofErr w:type="spellEnd"/>
      <w:proofErr w:type="gramEnd"/>
      <w:r>
        <w:t>();</w:t>
      </w:r>
    </w:p>
    <w:p w14:paraId="4886FAAE" w14:textId="77777777" w:rsidR="00E92B59" w:rsidRDefault="00E92B59" w:rsidP="00E92B59">
      <w:proofErr w:type="spellStart"/>
      <w:r>
        <w:t>ifstream</w:t>
      </w:r>
      <w:proofErr w:type="spellEnd"/>
      <w:r>
        <w:t xml:space="preserve"> </w:t>
      </w:r>
      <w:proofErr w:type="spellStart"/>
      <w:r>
        <w:t>i</w:t>
      </w:r>
      <w:proofErr w:type="spellEnd"/>
      <w:r>
        <w:t>;</w:t>
      </w:r>
    </w:p>
    <w:p w14:paraId="7D4BCC3C" w14:textId="77777777" w:rsidR="00E92B59" w:rsidRDefault="00E92B59" w:rsidP="00E92B59">
      <w:proofErr w:type="spellStart"/>
      <w:r>
        <w:t>i.open</w:t>
      </w:r>
      <w:proofErr w:type="spellEnd"/>
      <w:r>
        <w:t>("test()</w:t>
      </w:r>
      <w:proofErr w:type="gramStart"/>
      <w:r>
        <w:t>",</w:t>
      </w:r>
      <w:proofErr w:type="spellStart"/>
      <w:r>
        <w:t>ios</w:t>
      </w:r>
      <w:proofErr w:type="spellEnd"/>
      <w:r>
        <w:t>::</w:t>
      </w:r>
      <w:proofErr w:type="gramEnd"/>
      <w:r>
        <w:t>out);</w:t>
      </w:r>
    </w:p>
    <w:p w14:paraId="5FE710A2" w14:textId="77777777" w:rsidR="00E92B59" w:rsidRDefault="00E92B59" w:rsidP="00E92B59">
      <w:proofErr w:type="spellStart"/>
      <w:r>
        <w:t>i</w:t>
      </w:r>
      <w:proofErr w:type="spellEnd"/>
      <w:r>
        <w:t>&gt;&gt;</w:t>
      </w:r>
      <w:proofErr w:type="spellStart"/>
      <w:r>
        <w:t>msg</w:t>
      </w:r>
      <w:proofErr w:type="spellEnd"/>
      <w:r>
        <w:t>;</w:t>
      </w:r>
    </w:p>
    <w:p w14:paraId="3E75F3FD" w14:textId="77777777" w:rsidR="00E92B59" w:rsidRDefault="00E92B59" w:rsidP="00E92B59">
      <w:proofErr w:type="spellStart"/>
      <w:r>
        <w:t>cout</w:t>
      </w:r>
      <w:proofErr w:type="spellEnd"/>
      <w:r>
        <w:t>&lt;&lt;</w:t>
      </w:r>
      <w:proofErr w:type="spellStart"/>
      <w:r>
        <w:t>msg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4E1E0248" w14:textId="77777777" w:rsidR="00E92B59" w:rsidRDefault="00E92B59" w:rsidP="00E92B59">
      <w:proofErr w:type="spellStart"/>
      <w:r>
        <w:t>i</w:t>
      </w:r>
      <w:proofErr w:type="spellEnd"/>
      <w:r>
        <w:t>&gt;&gt;</w:t>
      </w:r>
      <w:proofErr w:type="spellStart"/>
      <w:r>
        <w:t>msg</w:t>
      </w:r>
      <w:proofErr w:type="spellEnd"/>
      <w:r>
        <w:t>;</w:t>
      </w:r>
    </w:p>
    <w:p w14:paraId="704A6808" w14:textId="77777777" w:rsidR="00E92B59" w:rsidRDefault="00E92B59" w:rsidP="00E92B59">
      <w:proofErr w:type="spellStart"/>
      <w:r>
        <w:t>cout</w:t>
      </w:r>
      <w:proofErr w:type="spellEnd"/>
      <w:r>
        <w:t>&lt;&lt;</w:t>
      </w:r>
      <w:proofErr w:type="spellStart"/>
      <w:r>
        <w:t>msg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14:paraId="7185FFFA" w14:textId="77777777" w:rsidR="00E92B59" w:rsidRDefault="00E92B59" w:rsidP="00E92B5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3F9149B3" w14:textId="3CBA0A70" w:rsidR="003214AF" w:rsidRPr="00E92B59" w:rsidRDefault="00E92B59" w:rsidP="00E92B59">
      <w:r>
        <w:t>}</w:t>
      </w:r>
    </w:p>
    <w:p w14:paraId="1555B5DC" w14:textId="2C809EA8" w:rsidR="003214AF" w:rsidRDefault="003214AF">
      <w:pPr>
        <w:rPr>
          <w:b/>
        </w:rPr>
      </w:pPr>
      <w:r w:rsidRPr="003214AF">
        <w:rPr>
          <w:b/>
        </w:rPr>
        <w:t>Output:</w:t>
      </w:r>
    </w:p>
    <w:p w14:paraId="05969249" w14:textId="77777777" w:rsidR="00274A74" w:rsidRDefault="00274A74">
      <w:pPr>
        <w:rPr>
          <w:noProof/>
        </w:rPr>
      </w:pPr>
    </w:p>
    <w:p w14:paraId="5D535438" w14:textId="111C4BDA" w:rsidR="00E92B59" w:rsidRDefault="00E92B59">
      <w:pPr>
        <w:rPr>
          <w:b/>
        </w:rPr>
      </w:pPr>
      <w:r>
        <w:rPr>
          <w:noProof/>
        </w:rPr>
        <w:drawing>
          <wp:inline distT="0" distB="0" distL="0" distR="0" wp14:anchorId="4F9C03FE" wp14:editId="7D967BE7">
            <wp:extent cx="5617210" cy="4000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994" b="87586"/>
                    <a:stretch/>
                  </pic:blipFill>
                  <pic:spPr bwMode="auto">
                    <a:xfrm>
                      <a:off x="0" y="0"/>
                      <a:ext cx="5617210" cy="400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9894F0" w14:textId="77777777" w:rsidR="00E92B59" w:rsidRPr="003214AF" w:rsidRDefault="00E92B59">
      <w:pPr>
        <w:rPr>
          <w:b/>
        </w:rPr>
      </w:pPr>
    </w:p>
    <w:p w14:paraId="3A5779F9" w14:textId="17778DF5" w:rsidR="003214AF" w:rsidRDefault="003214AF">
      <w:r w:rsidRPr="003214AF">
        <w:rPr>
          <w:b/>
        </w:rPr>
        <w:t>Program 9(b):</w:t>
      </w:r>
      <w:r>
        <w:t xml:space="preserve"> Design a class to handle multiple files and file operations.</w:t>
      </w:r>
    </w:p>
    <w:p w14:paraId="166A0064" w14:textId="77777777" w:rsidR="003214AF" w:rsidRDefault="003214AF">
      <w:r w:rsidRPr="003214AF">
        <w:rPr>
          <w:b/>
        </w:rPr>
        <w:lastRenderedPageBreak/>
        <w:t>Example:</w:t>
      </w:r>
      <w:r>
        <w:t xml:space="preserve"> Write a </w:t>
      </w:r>
      <w:proofErr w:type="spellStart"/>
      <w:r>
        <w:t>c++</w:t>
      </w:r>
      <w:proofErr w:type="spellEnd"/>
      <w:r>
        <w:t xml:space="preserve"> program to read character data from a file. Create one file to store all capital alphabets and another file to store all small case alphabets. Also display contents of both files.</w:t>
      </w:r>
    </w:p>
    <w:p w14:paraId="29858E9A" w14:textId="4C927E5F" w:rsidR="003214AF" w:rsidRDefault="003214AF">
      <w:pPr>
        <w:rPr>
          <w:b/>
        </w:rPr>
      </w:pPr>
      <w:r w:rsidRPr="003214AF">
        <w:rPr>
          <w:b/>
        </w:rPr>
        <w:t>Coding:</w:t>
      </w:r>
    </w:p>
    <w:p w14:paraId="3685BEB8" w14:textId="77777777" w:rsidR="00274A74" w:rsidRDefault="00274A74" w:rsidP="00274A74">
      <w:r>
        <w:t>#include&lt;</w:t>
      </w:r>
      <w:proofErr w:type="spellStart"/>
      <w:r>
        <w:t>iostream.h</w:t>
      </w:r>
      <w:proofErr w:type="spellEnd"/>
      <w:r>
        <w:t>&gt;</w:t>
      </w:r>
    </w:p>
    <w:p w14:paraId="43F26139" w14:textId="77777777" w:rsidR="00274A74" w:rsidRDefault="00274A74" w:rsidP="00274A74">
      <w:r>
        <w:t>#include&lt;</w:t>
      </w:r>
      <w:proofErr w:type="spellStart"/>
      <w:r>
        <w:t>conio.h</w:t>
      </w:r>
      <w:proofErr w:type="spellEnd"/>
      <w:r>
        <w:t>&gt;</w:t>
      </w:r>
    </w:p>
    <w:p w14:paraId="4488B361" w14:textId="77777777" w:rsidR="00274A74" w:rsidRDefault="00274A74" w:rsidP="00274A74">
      <w:r>
        <w:t>#include&lt;</w:t>
      </w:r>
      <w:proofErr w:type="spellStart"/>
      <w:r>
        <w:t>fstream.h</w:t>
      </w:r>
      <w:proofErr w:type="spellEnd"/>
      <w:r>
        <w:t>&gt;</w:t>
      </w:r>
    </w:p>
    <w:p w14:paraId="4B566AC0" w14:textId="77777777" w:rsidR="00274A74" w:rsidRDefault="00274A74" w:rsidP="00274A74">
      <w:r>
        <w:t xml:space="preserve">void </w:t>
      </w:r>
      <w:proofErr w:type="gramStart"/>
      <w:r>
        <w:t>main(</w:t>
      </w:r>
      <w:proofErr w:type="gramEnd"/>
      <w:r>
        <w:t>)</w:t>
      </w:r>
    </w:p>
    <w:p w14:paraId="4D4A31C6" w14:textId="77777777" w:rsidR="00274A74" w:rsidRDefault="00274A74" w:rsidP="00274A74">
      <w:r>
        <w:t>{</w:t>
      </w:r>
    </w:p>
    <w:p w14:paraId="32645398" w14:textId="77777777" w:rsidR="00274A74" w:rsidRDefault="00274A74" w:rsidP="00274A74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14:paraId="4DE7BFD1" w14:textId="77777777" w:rsidR="00274A74" w:rsidRDefault="00274A74" w:rsidP="00274A74">
      <w:r>
        <w:t xml:space="preserve">  char </w:t>
      </w:r>
      <w:proofErr w:type="spellStart"/>
      <w:r>
        <w:t>msg</w:t>
      </w:r>
      <w:proofErr w:type="spellEnd"/>
      <w:r>
        <w:t>;</w:t>
      </w:r>
    </w:p>
    <w:p w14:paraId="4EB68759" w14:textId="77777777" w:rsidR="00274A74" w:rsidRDefault="00274A74" w:rsidP="00274A74">
      <w:r>
        <w:t xml:space="preserve">  int </w:t>
      </w:r>
      <w:proofErr w:type="spellStart"/>
      <w:r>
        <w:t>i</w:t>
      </w:r>
      <w:proofErr w:type="spellEnd"/>
      <w:r>
        <w:t>;</w:t>
      </w:r>
    </w:p>
    <w:p w14:paraId="4B7333AE" w14:textId="77777777" w:rsidR="00274A74" w:rsidRDefault="00274A74" w:rsidP="00274A74">
      <w:r>
        <w:t xml:space="preserve">  </w:t>
      </w:r>
      <w:proofErr w:type="spellStart"/>
      <w:r>
        <w:t>ofstream</w:t>
      </w:r>
      <w:proofErr w:type="spellEnd"/>
      <w:r>
        <w:t xml:space="preserve"> o;</w:t>
      </w:r>
    </w:p>
    <w:p w14:paraId="1D926597" w14:textId="77777777" w:rsidR="00274A74" w:rsidRDefault="00274A74" w:rsidP="00274A74">
      <w:r>
        <w:t xml:space="preserve">  </w:t>
      </w:r>
      <w:proofErr w:type="spellStart"/>
      <w:proofErr w:type="gramStart"/>
      <w:r>
        <w:t>o.open</w:t>
      </w:r>
      <w:proofErr w:type="spellEnd"/>
      <w:proofErr w:type="gramEnd"/>
      <w:r>
        <w:t>("test0",ios::in);</w:t>
      </w:r>
    </w:p>
    <w:p w14:paraId="1450215B" w14:textId="77777777" w:rsidR="00274A74" w:rsidRDefault="00274A74" w:rsidP="00274A74">
      <w:r>
        <w:t xml:space="preserve">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=25;i++)</w:t>
      </w:r>
    </w:p>
    <w:p w14:paraId="611C6F2E" w14:textId="77777777" w:rsidR="00274A74" w:rsidRDefault="00274A74" w:rsidP="00274A74">
      <w:r>
        <w:t xml:space="preserve">  {</w:t>
      </w:r>
    </w:p>
    <w:p w14:paraId="1AE230B9" w14:textId="77777777" w:rsidR="00274A74" w:rsidRDefault="00274A74" w:rsidP="00274A74">
      <w:r>
        <w:t xml:space="preserve">    o&lt;&lt;char('A'+</w:t>
      </w:r>
      <w:proofErr w:type="spellStart"/>
      <w:proofErr w:type="gramStart"/>
      <w:r>
        <w:t>i</w:t>
      </w:r>
      <w:proofErr w:type="spellEnd"/>
      <w:r>
        <w:t>)&lt;</w:t>
      </w:r>
      <w:proofErr w:type="gramEnd"/>
      <w:r>
        <w:t>&lt;</w:t>
      </w:r>
      <w:proofErr w:type="spellStart"/>
      <w:r>
        <w:t>endl</w:t>
      </w:r>
      <w:proofErr w:type="spellEnd"/>
      <w:r>
        <w:t>;</w:t>
      </w:r>
    </w:p>
    <w:p w14:paraId="7273EA18" w14:textId="77777777" w:rsidR="00274A74" w:rsidRDefault="00274A74" w:rsidP="00274A74">
      <w:r>
        <w:t xml:space="preserve">  }</w:t>
      </w:r>
    </w:p>
    <w:p w14:paraId="63E88018" w14:textId="77777777" w:rsidR="00274A74" w:rsidRDefault="00274A74" w:rsidP="00274A74">
      <w:r>
        <w:t xml:space="preserve">  </w:t>
      </w:r>
      <w:proofErr w:type="spellStart"/>
      <w:proofErr w:type="gramStart"/>
      <w:r>
        <w:t>o.close</w:t>
      </w:r>
      <w:proofErr w:type="spellEnd"/>
      <w:proofErr w:type="gramEnd"/>
      <w:r>
        <w:t>();</w:t>
      </w:r>
    </w:p>
    <w:p w14:paraId="69870FC7" w14:textId="77777777" w:rsidR="00274A74" w:rsidRDefault="00274A74" w:rsidP="00274A74">
      <w:r>
        <w:t xml:space="preserve">  </w:t>
      </w:r>
      <w:proofErr w:type="spellStart"/>
      <w:proofErr w:type="gramStart"/>
      <w:r>
        <w:t>o.open</w:t>
      </w:r>
      <w:proofErr w:type="spellEnd"/>
      <w:proofErr w:type="gramEnd"/>
      <w:r>
        <w:t>("test0",ios::in);</w:t>
      </w:r>
    </w:p>
    <w:p w14:paraId="7D75372E" w14:textId="77777777" w:rsidR="00274A74" w:rsidRDefault="00274A74" w:rsidP="00274A74">
      <w:r>
        <w:t xml:space="preserve">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=25;i++)</w:t>
      </w:r>
    </w:p>
    <w:p w14:paraId="14D2E383" w14:textId="77777777" w:rsidR="00274A74" w:rsidRDefault="00274A74" w:rsidP="00274A74">
      <w:r>
        <w:t xml:space="preserve">  {</w:t>
      </w:r>
    </w:p>
    <w:p w14:paraId="796EDF8B" w14:textId="77777777" w:rsidR="00274A74" w:rsidRDefault="00274A74" w:rsidP="00274A74">
      <w:r>
        <w:t xml:space="preserve">  o&lt;&lt;char('A'+</w:t>
      </w:r>
      <w:proofErr w:type="spellStart"/>
      <w:proofErr w:type="gramStart"/>
      <w:r>
        <w:t>i</w:t>
      </w:r>
      <w:proofErr w:type="spellEnd"/>
      <w:r>
        <w:t>)&lt;</w:t>
      </w:r>
      <w:proofErr w:type="gramEnd"/>
      <w:r>
        <w:t>&lt;</w:t>
      </w:r>
      <w:proofErr w:type="spellStart"/>
      <w:r>
        <w:t>endl</w:t>
      </w:r>
      <w:proofErr w:type="spellEnd"/>
      <w:r>
        <w:t>;</w:t>
      </w:r>
    </w:p>
    <w:p w14:paraId="2D82D839" w14:textId="77777777" w:rsidR="00274A74" w:rsidRDefault="00274A74" w:rsidP="00274A74">
      <w:r>
        <w:t xml:space="preserve">  }</w:t>
      </w:r>
    </w:p>
    <w:p w14:paraId="0FADDEF2" w14:textId="77777777" w:rsidR="00274A74" w:rsidRDefault="00274A74" w:rsidP="00274A74">
      <w:r>
        <w:t xml:space="preserve">  </w:t>
      </w:r>
      <w:proofErr w:type="spellStart"/>
      <w:proofErr w:type="gramStart"/>
      <w:r>
        <w:t>o.close</w:t>
      </w:r>
      <w:proofErr w:type="spellEnd"/>
      <w:proofErr w:type="gramEnd"/>
      <w:r>
        <w:t>();</w:t>
      </w:r>
    </w:p>
    <w:p w14:paraId="1C4EB465" w14:textId="77777777" w:rsidR="00274A74" w:rsidRDefault="00274A74" w:rsidP="00274A74">
      <w:r>
        <w:t xml:space="preserve">  </w:t>
      </w:r>
      <w:proofErr w:type="spellStart"/>
      <w:proofErr w:type="gramStart"/>
      <w:r>
        <w:t>o.open</w:t>
      </w:r>
      <w:proofErr w:type="spellEnd"/>
      <w:proofErr w:type="gramEnd"/>
      <w:r>
        <w:t>("test01",ios::in);</w:t>
      </w:r>
    </w:p>
    <w:p w14:paraId="126B4F4D" w14:textId="77777777" w:rsidR="00274A74" w:rsidRDefault="00274A74" w:rsidP="00274A74">
      <w:r>
        <w:t xml:space="preserve">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=25;i++)</w:t>
      </w:r>
    </w:p>
    <w:p w14:paraId="39CDF0D3" w14:textId="77777777" w:rsidR="00274A74" w:rsidRDefault="00274A74" w:rsidP="00274A74">
      <w:r>
        <w:t xml:space="preserve">  {</w:t>
      </w:r>
    </w:p>
    <w:p w14:paraId="2C9C9CCE" w14:textId="77777777" w:rsidR="00274A74" w:rsidRDefault="00274A74" w:rsidP="00274A74">
      <w:r>
        <w:t xml:space="preserve">  o&lt;&lt;char('a'+</w:t>
      </w:r>
      <w:proofErr w:type="spellStart"/>
      <w:proofErr w:type="gramStart"/>
      <w:r>
        <w:t>i</w:t>
      </w:r>
      <w:proofErr w:type="spellEnd"/>
      <w:r>
        <w:t>)&lt;</w:t>
      </w:r>
      <w:proofErr w:type="gramEnd"/>
      <w:r>
        <w:t>&lt;</w:t>
      </w:r>
      <w:proofErr w:type="spellStart"/>
      <w:r>
        <w:t>endl</w:t>
      </w:r>
      <w:proofErr w:type="spellEnd"/>
      <w:r>
        <w:t>;</w:t>
      </w:r>
    </w:p>
    <w:p w14:paraId="0F384FA0" w14:textId="77777777" w:rsidR="00274A74" w:rsidRDefault="00274A74" w:rsidP="00274A74">
      <w:r>
        <w:t xml:space="preserve">  }</w:t>
      </w:r>
    </w:p>
    <w:p w14:paraId="7E5356DB" w14:textId="77777777" w:rsidR="00274A74" w:rsidRDefault="00274A74" w:rsidP="00274A74">
      <w:r>
        <w:t xml:space="preserve">  </w:t>
      </w:r>
      <w:proofErr w:type="spellStart"/>
      <w:proofErr w:type="gramStart"/>
      <w:r>
        <w:t>o.close</w:t>
      </w:r>
      <w:proofErr w:type="spellEnd"/>
      <w:proofErr w:type="gramEnd"/>
      <w:r>
        <w:t>();</w:t>
      </w:r>
    </w:p>
    <w:p w14:paraId="5E38166E" w14:textId="77777777" w:rsidR="00274A74" w:rsidRDefault="00274A74" w:rsidP="00274A74">
      <w:r>
        <w:t xml:space="preserve">  </w:t>
      </w:r>
      <w:proofErr w:type="spellStart"/>
      <w:r>
        <w:t>ifstream</w:t>
      </w:r>
      <w:proofErr w:type="spellEnd"/>
      <w:r>
        <w:t xml:space="preserve"> in;</w:t>
      </w:r>
    </w:p>
    <w:p w14:paraId="28C15201" w14:textId="77777777" w:rsidR="00274A74" w:rsidRDefault="00274A74" w:rsidP="00274A74">
      <w:r>
        <w:lastRenderedPageBreak/>
        <w:t xml:space="preserve">  </w:t>
      </w:r>
      <w:proofErr w:type="spellStart"/>
      <w:proofErr w:type="gramStart"/>
      <w:r>
        <w:t>in.open</w:t>
      </w:r>
      <w:proofErr w:type="spellEnd"/>
      <w:proofErr w:type="gramEnd"/>
      <w:r>
        <w:t>("test0",ios::out);</w:t>
      </w:r>
    </w:p>
    <w:p w14:paraId="1B73B440" w14:textId="77777777" w:rsidR="00274A74" w:rsidRDefault="00274A74" w:rsidP="00274A74">
      <w:r>
        <w:t xml:space="preserve">  </w:t>
      </w:r>
      <w:proofErr w:type="spellStart"/>
      <w:r>
        <w:t>cout</w:t>
      </w:r>
      <w:proofErr w:type="spellEnd"/>
      <w:r>
        <w:t xml:space="preserve">&lt;&lt;"Reading from file </w:t>
      </w:r>
      <w:proofErr w:type="gramStart"/>
      <w:r>
        <w:t>1:\</w:t>
      </w:r>
      <w:proofErr w:type="gramEnd"/>
      <w:r>
        <w:t>n";</w:t>
      </w:r>
    </w:p>
    <w:p w14:paraId="40D6C475" w14:textId="77777777" w:rsidR="00274A74" w:rsidRDefault="00274A74" w:rsidP="00274A74">
      <w:r>
        <w:t xml:space="preserve">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26;i++)</w:t>
      </w:r>
    </w:p>
    <w:p w14:paraId="0A3B81BE" w14:textId="77777777" w:rsidR="00274A74" w:rsidRDefault="00274A74" w:rsidP="00274A74">
      <w:r>
        <w:t xml:space="preserve">  {</w:t>
      </w:r>
    </w:p>
    <w:p w14:paraId="27ED0335" w14:textId="77777777" w:rsidR="00274A74" w:rsidRDefault="00274A74" w:rsidP="00274A74">
      <w:r>
        <w:tab/>
        <w:t>in&gt;&gt;</w:t>
      </w:r>
      <w:proofErr w:type="spellStart"/>
      <w:r>
        <w:t>msg</w:t>
      </w:r>
      <w:proofErr w:type="spellEnd"/>
      <w:r>
        <w:t>;</w:t>
      </w:r>
    </w:p>
    <w:p w14:paraId="4AA0D009" w14:textId="77777777" w:rsidR="00274A74" w:rsidRDefault="00274A74" w:rsidP="00274A74">
      <w:r>
        <w:tab/>
      </w:r>
      <w:proofErr w:type="spellStart"/>
      <w:r>
        <w:t>cout</w:t>
      </w:r>
      <w:proofErr w:type="spellEnd"/>
      <w:r>
        <w:t>&lt;&lt;</w:t>
      </w:r>
      <w:proofErr w:type="spellStart"/>
      <w:r>
        <w:t>msg</w:t>
      </w:r>
      <w:proofErr w:type="spellEnd"/>
      <w:r>
        <w:t>&lt;&lt;"\t";</w:t>
      </w:r>
    </w:p>
    <w:p w14:paraId="1659C390" w14:textId="77777777" w:rsidR="00274A74" w:rsidRDefault="00274A74" w:rsidP="00274A74">
      <w:r>
        <w:t xml:space="preserve">  }</w:t>
      </w:r>
    </w:p>
    <w:p w14:paraId="0CB01A12" w14:textId="77777777" w:rsidR="00274A74" w:rsidRDefault="00274A74" w:rsidP="00274A74">
      <w:r>
        <w:t xml:space="preserve">  </w:t>
      </w:r>
      <w:proofErr w:type="spellStart"/>
      <w:r>
        <w:t>cout</w:t>
      </w:r>
      <w:proofErr w:type="spellEnd"/>
      <w:r>
        <w:t>&lt;&lt;"\n\n\</w:t>
      </w:r>
      <w:proofErr w:type="spellStart"/>
      <w:r>
        <w:t>nReading</w:t>
      </w:r>
      <w:proofErr w:type="spellEnd"/>
      <w:r>
        <w:t xml:space="preserve"> from file 2:"&lt;&lt;</w:t>
      </w:r>
      <w:proofErr w:type="spellStart"/>
      <w:r>
        <w:t>endl</w:t>
      </w:r>
      <w:proofErr w:type="spellEnd"/>
      <w:r>
        <w:t>;</w:t>
      </w:r>
    </w:p>
    <w:p w14:paraId="5AE4E533" w14:textId="77777777" w:rsidR="00274A74" w:rsidRDefault="00274A74" w:rsidP="00274A74">
      <w:r>
        <w:t xml:space="preserve">  </w:t>
      </w:r>
      <w:proofErr w:type="spellStart"/>
      <w:proofErr w:type="gramStart"/>
      <w:r>
        <w:t>in.close</w:t>
      </w:r>
      <w:proofErr w:type="spellEnd"/>
      <w:proofErr w:type="gramEnd"/>
      <w:r>
        <w:t>();</w:t>
      </w:r>
    </w:p>
    <w:p w14:paraId="1A39CC5E" w14:textId="77777777" w:rsidR="00274A74" w:rsidRDefault="00274A74" w:rsidP="00274A74">
      <w:r>
        <w:t xml:space="preserve">  </w:t>
      </w:r>
      <w:proofErr w:type="spellStart"/>
      <w:proofErr w:type="gramStart"/>
      <w:r>
        <w:t>in.open</w:t>
      </w:r>
      <w:proofErr w:type="spellEnd"/>
      <w:proofErr w:type="gramEnd"/>
      <w:r>
        <w:t>("test01",ios::out);</w:t>
      </w:r>
    </w:p>
    <w:p w14:paraId="3661E8C6" w14:textId="77777777" w:rsidR="00274A74" w:rsidRDefault="00274A74" w:rsidP="00274A74">
      <w:r>
        <w:t xml:space="preserve">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26;i++)</w:t>
      </w:r>
    </w:p>
    <w:p w14:paraId="652BB75D" w14:textId="77777777" w:rsidR="00274A74" w:rsidRDefault="00274A74" w:rsidP="00274A74">
      <w:r>
        <w:t xml:space="preserve">  {</w:t>
      </w:r>
    </w:p>
    <w:p w14:paraId="592656E8" w14:textId="77777777" w:rsidR="00274A74" w:rsidRDefault="00274A74" w:rsidP="00274A74">
      <w:r>
        <w:tab/>
        <w:t>in&gt;&gt;</w:t>
      </w:r>
      <w:proofErr w:type="spellStart"/>
      <w:r>
        <w:t>msg</w:t>
      </w:r>
      <w:proofErr w:type="spellEnd"/>
      <w:r>
        <w:t>;</w:t>
      </w:r>
    </w:p>
    <w:p w14:paraId="2EE0E03E" w14:textId="77777777" w:rsidR="00274A74" w:rsidRDefault="00274A74" w:rsidP="00274A74">
      <w:r>
        <w:tab/>
      </w:r>
      <w:proofErr w:type="spellStart"/>
      <w:r>
        <w:t>cout</w:t>
      </w:r>
      <w:proofErr w:type="spellEnd"/>
      <w:r>
        <w:t>&lt;&lt;</w:t>
      </w:r>
      <w:proofErr w:type="spellStart"/>
      <w:r>
        <w:t>msg</w:t>
      </w:r>
      <w:proofErr w:type="spellEnd"/>
      <w:r>
        <w:t>&lt;&lt;"\t";</w:t>
      </w:r>
    </w:p>
    <w:p w14:paraId="04077BD3" w14:textId="77777777" w:rsidR="00274A74" w:rsidRDefault="00274A74" w:rsidP="00274A74">
      <w:r>
        <w:t xml:space="preserve">  }</w:t>
      </w:r>
    </w:p>
    <w:p w14:paraId="2E260434" w14:textId="77777777" w:rsidR="00274A74" w:rsidRDefault="00274A74" w:rsidP="00274A74">
      <w:r>
        <w:t xml:space="preserve">  </w:t>
      </w:r>
      <w:proofErr w:type="spellStart"/>
      <w:proofErr w:type="gramStart"/>
      <w:r>
        <w:t>in.close</w:t>
      </w:r>
      <w:proofErr w:type="spellEnd"/>
      <w:proofErr w:type="gramEnd"/>
      <w:r>
        <w:t>();</w:t>
      </w:r>
    </w:p>
    <w:p w14:paraId="037BFB5D" w14:textId="77777777" w:rsidR="00274A74" w:rsidRDefault="00274A74" w:rsidP="00274A74">
      <w:r>
        <w:t xml:space="preserve">  </w:t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2B06D65C" w14:textId="4666C24D" w:rsidR="00274A74" w:rsidRPr="00274A74" w:rsidRDefault="00274A74" w:rsidP="00274A74">
      <w:r>
        <w:t>}</w:t>
      </w:r>
    </w:p>
    <w:p w14:paraId="53200B53" w14:textId="0BFBC4D1" w:rsidR="003214AF" w:rsidRDefault="003214AF">
      <w:pPr>
        <w:rPr>
          <w:b/>
        </w:rPr>
      </w:pPr>
      <w:r w:rsidRPr="003214AF">
        <w:rPr>
          <w:b/>
        </w:rPr>
        <w:t>Output:</w:t>
      </w:r>
    </w:p>
    <w:p w14:paraId="377F9C85" w14:textId="77777777" w:rsidR="00274A74" w:rsidRDefault="00274A74">
      <w:pPr>
        <w:rPr>
          <w:noProof/>
        </w:rPr>
      </w:pPr>
    </w:p>
    <w:p w14:paraId="54BA4D55" w14:textId="1E622DB1" w:rsidR="00274A74" w:rsidRPr="003214AF" w:rsidRDefault="00274A74">
      <w:pPr>
        <w:rPr>
          <w:b/>
        </w:rPr>
      </w:pPr>
      <w:r>
        <w:rPr>
          <w:noProof/>
        </w:rPr>
        <w:drawing>
          <wp:inline distT="0" distB="0" distL="0" distR="0" wp14:anchorId="4215FDC8" wp14:editId="3AEC82C9">
            <wp:extent cx="5521960" cy="15049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656" b="53300"/>
                    <a:stretch/>
                  </pic:blipFill>
                  <pic:spPr bwMode="auto">
                    <a:xfrm>
                      <a:off x="0" y="0"/>
                      <a:ext cx="552196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8D6CC" w14:textId="77777777" w:rsidR="003214AF" w:rsidRDefault="003214AF">
      <w:r w:rsidRPr="003214AF">
        <w:rPr>
          <w:b/>
        </w:rPr>
        <w:t>Program 9(c):</w:t>
      </w:r>
      <w:r>
        <w:t xml:space="preserve"> Design an editor for appending and editing the files.</w:t>
      </w:r>
    </w:p>
    <w:p w14:paraId="42F2E3D6" w14:textId="77777777" w:rsidR="003214AF" w:rsidRDefault="003214AF">
      <w:r w:rsidRPr="003214AF">
        <w:rPr>
          <w:b/>
        </w:rPr>
        <w:t>Example:</w:t>
      </w:r>
      <w:r>
        <w:t xml:space="preserve"> Write a program to write string, integer and float to a file and read it as binary data.</w:t>
      </w:r>
    </w:p>
    <w:p w14:paraId="09AE0EB0" w14:textId="7C76B4CF" w:rsidR="003214AF" w:rsidRDefault="003214AF">
      <w:pPr>
        <w:rPr>
          <w:b/>
        </w:rPr>
      </w:pPr>
      <w:r w:rsidRPr="003214AF">
        <w:rPr>
          <w:b/>
        </w:rPr>
        <w:t>Coding:</w:t>
      </w:r>
    </w:p>
    <w:p w14:paraId="25EA38E2" w14:textId="77777777" w:rsidR="00274A74" w:rsidRDefault="00274A74" w:rsidP="00274A74">
      <w:r>
        <w:t>#include&lt;</w:t>
      </w:r>
      <w:proofErr w:type="spellStart"/>
      <w:r>
        <w:t>iostream.h</w:t>
      </w:r>
      <w:proofErr w:type="spellEnd"/>
      <w:r>
        <w:t>&gt;</w:t>
      </w:r>
    </w:p>
    <w:p w14:paraId="25950CB8" w14:textId="77777777" w:rsidR="00274A74" w:rsidRDefault="00274A74" w:rsidP="00274A74">
      <w:r>
        <w:t>#include&lt;</w:t>
      </w:r>
      <w:proofErr w:type="spellStart"/>
      <w:r>
        <w:t>fstream.h</w:t>
      </w:r>
      <w:proofErr w:type="spellEnd"/>
      <w:r>
        <w:t>&gt;</w:t>
      </w:r>
    </w:p>
    <w:p w14:paraId="6215C7C8" w14:textId="77777777" w:rsidR="00274A74" w:rsidRDefault="00274A74" w:rsidP="00274A74">
      <w:r>
        <w:lastRenderedPageBreak/>
        <w:t>#include&lt;</w:t>
      </w:r>
      <w:proofErr w:type="spellStart"/>
      <w:r>
        <w:t>conio.h</w:t>
      </w:r>
      <w:proofErr w:type="spellEnd"/>
      <w:r>
        <w:t>&gt;</w:t>
      </w:r>
    </w:p>
    <w:p w14:paraId="789E34CB" w14:textId="77777777" w:rsidR="00274A74" w:rsidRDefault="00274A74" w:rsidP="00274A74">
      <w:r>
        <w:t xml:space="preserve">void </w:t>
      </w:r>
      <w:proofErr w:type="gramStart"/>
      <w:r>
        <w:t>main(</w:t>
      </w:r>
      <w:proofErr w:type="gramEnd"/>
      <w:r>
        <w:t>)</w:t>
      </w:r>
    </w:p>
    <w:p w14:paraId="685C5A96" w14:textId="77777777" w:rsidR="00274A74" w:rsidRDefault="00274A74" w:rsidP="00274A74">
      <w:r>
        <w:t>{</w:t>
      </w:r>
    </w:p>
    <w:p w14:paraId="3A0C1CA9" w14:textId="77777777" w:rsidR="00274A74" w:rsidRDefault="00274A74" w:rsidP="00274A74">
      <w:proofErr w:type="spellStart"/>
      <w:proofErr w:type="gramStart"/>
      <w:r>
        <w:t>clrscr</w:t>
      </w:r>
      <w:proofErr w:type="spellEnd"/>
      <w:r>
        <w:t>(</w:t>
      </w:r>
      <w:proofErr w:type="gramEnd"/>
      <w:r>
        <w:t>);</w:t>
      </w:r>
    </w:p>
    <w:p w14:paraId="7DB45602" w14:textId="77777777" w:rsidR="00274A74" w:rsidRDefault="00274A74" w:rsidP="00274A74">
      <w:r>
        <w:t xml:space="preserve">char </w:t>
      </w:r>
      <w:proofErr w:type="gramStart"/>
      <w:r>
        <w:t>name[</w:t>
      </w:r>
      <w:proofErr w:type="gramEnd"/>
      <w:r>
        <w:t>20],</w:t>
      </w:r>
      <w:proofErr w:type="spellStart"/>
      <w:r>
        <w:t>ch</w:t>
      </w:r>
      <w:proofErr w:type="spellEnd"/>
      <w:r>
        <w:t>;</w:t>
      </w:r>
    </w:p>
    <w:p w14:paraId="0A548A09" w14:textId="77777777" w:rsidR="00274A74" w:rsidRDefault="00274A74" w:rsidP="00274A74">
      <w:r>
        <w:t>int roll;</w:t>
      </w:r>
    </w:p>
    <w:p w14:paraId="68401FC2" w14:textId="77777777" w:rsidR="00274A74" w:rsidRDefault="00274A74" w:rsidP="00274A74">
      <w:r>
        <w:t>float fee;</w:t>
      </w:r>
    </w:p>
    <w:p w14:paraId="7F0F40EC" w14:textId="77777777" w:rsidR="00274A74" w:rsidRDefault="00274A74" w:rsidP="00274A74">
      <w:proofErr w:type="spellStart"/>
      <w:r>
        <w:t>ofstream</w:t>
      </w:r>
      <w:proofErr w:type="spellEnd"/>
      <w:r>
        <w:t xml:space="preserve"> o;</w:t>
      </w:r>
    </w:p>
    <w:p w14:paraId="073A89B6" w14:textId="77777777" w:rsidR="00274A74" w:rsidRDefault="00274A74" w:rsidP="00274A74">
      <w:proofErr w:type="spellStart"/>
      <w:proofErr w:type="gramStart"/>
      <w:r>
        <w:t>o.open</w:t>
      </w:r>
      <w:proofErr w:type="spellEnd"/>
      <w:proofErr w:type="gramEnd"/>
      <w:r>
        <w:t>("test0",ios::in);</w:t>
      </w:r>
    </w:p>
    <w:p w14:paraId="6BC1B4DA" w14:textId="77777777" w:rsidR="00274A74" w:rsidRDefault="00274A74" w:rsidP="00274A74">
      <w:r>
        <w:t>o&lt;&lt;"Ajay"&lt;&lt;</w:t>
      </w:r>
      <w:proofErr w:type="spellStart"/>
      <w:r>
        <w:t>endl</w:t>
      </w:r>
      <w:proofErr w:type="spellEnd"/>
      <w:r>
        <w:t>;</w:t>
      </w:r>
    </w:p>
    <w:p w14:paraId="0143EFB5" w14:textId="77777777" w:rsidR="00274A74" w:rsidRDefault="00274A74" w:rsidP="00274A74">
      <w:r>
        <w:t>o&lt;&lt;24&lt;&lt;</w:t>
      </w:r>
      <w:proofErr w:type="spellStart"/>
      <w:r>
        <w:t>endl</w:t>
      </w:r>
      <w:proofErr w:type="spellEnd"/>
      <w:r>
        <w:t>;</w:t>
      </w:r>
    </w:p>
    <w:p w14:paraId="264FA46F" w14:textId="77777777" w:rsidR="00274A74" w:rsidRDefault="00274A74" w:rsidP="00274A74">
      <w:r>
        <w:t>o&lt;&lt;55988.45&lt;&lt;</w:t>
      </w:r>
      <w:proofErr w:type="spellStart"/>
      <w:r>
        <w:t>endl</w:t>
      </w:r>
      <w:proofErr w:type="spellEnd"/>
      <w:r>
        <w:t>;</w:t>
      </w:r>
    </w:p>
    <w:p w14:paraId="5863FA36" w14:textId="77777777" w:rsidR="00274A74" w:rsidRDefault="00274A74" w:rsidP="00274A74">
      <w:proofErr w:type="spellStart"/>
      <w:proofErr w:type="gramStart"/>
      <w:r>
        <w:t>o.close</w:t>
      </w:r>
      <w:proofErr w:type="spellEnd"/>
      <w:proofErr w:type="gramEnd"/>
      <w:r>
        <w:t>();</w:t>
      </w:r>
    </w:p>
    <w:p w14:paraId="0E82BE54" w14:textId="77777777" w:rsidR="00274A74" w:rsidRDefault="00274A74" w:rsidP="00274A74">
      <w:proofErr w:type="spellStart"/>
      <w:r>
        <w:t>ifstream</w:t>
      </w:r>
      <w:proofErr w:type="spellEnd"/>
      <w:r>
        <w:t xml:space="preserve"> </w:t>
      </w:r>
      <w:proofErr w:type="spellStart"/>
      <w:r>
        <w:t>i</w:t>
      </w:r>
      <w:proofErr w:type="spellEnd"/>
      <w:r>
        <w:t>;</w:t>
      </w:r>
    </w:p>
    <w:p w14:paraId="48CC4A12" w14:textId="77777777" w:rsidR="00274A74" w:rsidRDefault="00274A74" w:rsidP="00274A74">
      <w:proofErr w:type="spellStart"/>
      <w:r>
        <w:t>i.open</w:t>
      </w:r>
      <w:proofErr w:type="spellEnd"/>
      <w:r>
        <w:t>("test0</w:t>
      </w:r>
      <w:proofErr w:type="gramStart"/>
      <w:r>
        <w:t>",ios::</w:t>
      </w:r>
      <w:proofErr w:type="gramEnd"/>
      <w:r>
        <w:t>out);</w:t>
      </w:r>
    </w:p>
    <w:p w14:paraId="60427F29" w14:textId="77777777" w:rsidR="00274A74" w:rsidRDefault="00274A74" w:rsidP="00274A74">
      <w:r>
        <w:t>while(</w:t>
      </w:r>
      <w:proofErr w:type="spellStart"/>
      <w:r>
        <w:t>i</w:t>
      </w:r>
      <w:proofErr w:type="spellEnd"/>
      <w:r>
        <w:t>)</w:t>
      </w:r>
    </w:p>
    <w:p w14:paraId="721533F0" w14:textId="77777777" w:rsidR="00274A74" w:rsidRDefault="00274A74" w:rsidP="00274A74">
      <w:r>
        <w:t>{</w:t>
      </w:r>
    </w:p>
    <w:p w14:paraId="32767B8B" w14:textId="77777777" w:rsidR="00274A74" w:rsidRDefault="00274A74" w:rsidP="00274A74">
      <w:proofErr w:type="spellStart"/>
      <w:r>
        <w:t>i.get</w:t>
      </w:r>
      <w:proofErr w:type="spellEnd"/>
      <w:r>
        <w:t>(</w:t>
      </w:r>
      <w:proofErr w:type="spellStart"/>
      <w:r>
        <w:t>ch</w:t>
      </w:r>
      <w:proofErr w:type="spellEnd"/>
      <w:r>
        <w:t>);</w:t>
      </w:r>
    </w:p>
    <w:p w14:paraId="066E58FE" w14:textId="77777777" w:rsidR="00274A74" w:rsidRDefault="00274A74" w:rsidP="00274A74">
      <w:proofErr w:type="spellStart"/>
      <w:r>
        <w:t>cout</w:t>
      </w:r>
      <w:proofErr w:type="spellEnd"/>
      <w:r>
        <w:t>&lt;&lt;</w:t>
      </w:r>
      <w:proofErr w:type="spellStart"/>
      <w:r>
        <w:t>ch</w:t>
      </w:r>
      <w:proofErr w:type="spellEnd"/>
      <w:r>
        <w:t>;</w:t>
      </w:r>
    </w:p>
    <w:p w14:paraId="5258C56A" w14:textId="77777777" w:rsidR="00274A74" w:rsidRDefault="00274A74" w:rsidP="00274A74">
      <w:r>
        <w:t>}</w:t>
      </w:r>
    </w:p>
    <w:p w14:paraId="329A55BD" w14:textId="77777777" w:rsidR="00274A74" w:rsidRDefault="00274A74" w:rsidP="00274A74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7103758A" w14:textId="65D81284" w:rsidR="00274A74" w:rsidRPr="00274A74" w:rsidRDefault="00274A74" w:rsidP="00274A74">
      <w:r>
        <w:t>}</w:t>
      </w:r>
      <w:bookmarkStart w:id="0" w:name="_GoBack"/>
      <w:bookmarkEnd w:id="0"/>
    </w:p>
    <w:p w14:paraId="1A8A4E0D" w14:textId="6F38E18E" w:rsidR="003214AF" w:rsidRDefault="003214AF">
      <w:pPr>
        <w:rPr>
          <w:b/>
        </w:rPr>
      </w:pPr>
      <w:r w:rsidRPr="003214AF">
        <w:rPr>
          <w:b/>
        </w:rPr>
        <w:t>Output:</w:t>
      </w:r>
    </w:p>
    <w:p w14:paraId="29218CDA" w14:textId="77777777" w:rsidR="00274A74" w:rsidRDefault="00274A74">
      <w:pPr>
        <w:rPr>
          <w:noProof/>
        </w:rPr>
      </w:pPr>
    </w:p>
    <w:p w14:paraId="7431FFC4" w14:textId="204C45E1" w:rsidR="00274A74" w:rsidRPr="003214AF" w:rsidRDefault="00274A74">
      <w:pPr>
        <w:rPr>
          <w:b/>
        </w:rPr>
      </w:pPr>
      <w:r>
        <w:rPr>
          <w:noProof/>
        </w:rPr>
        <w:drawing>
          <wp:inline distT="0" distB="0" distL="0" distR="0" wp14:anchorId="701C6E01" wp14:editId="78EFBDAB">
            <wp:extent cx="5750560" cy="533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333" r="1" b="83448"/>
                    <a:stretch/>
                  </pic:blipFill>
                  <pic:spPr bwMode="auto">
                    <a:xfrm>
                      <a:off x="0" y="0"/>
                      <a:ext cx="575056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FFC237" w14:textId="2351F755" w:rsidR="003214AF" w:rsidRPr="003214AF" w:rsidRDefault="003214AF">
      <w:r>
        <w:t xml:space="preserve"> </w:t>
      </w:r>
    </w:p>
    <w:sectPr w:rsidR="003214AF" w:rsidRPr="003214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wtDAxNDawNDM2MjdX0lEKTi0uzszPAykwrAUAhyPVQywAAAA="/>
  </w:docVars>
  <w:rsids>
    <w:rsidRoot w:val="003214AF"/>
    <w:rsid w:val="00274A74"/>
    <w:rsid w:val="003214AF"/>
    <w:rsid w:val="005A0919"/>
    <w:rsid w:val="006A5F3D"/>
    <w:rsid w:val="00AC4245"/>
    <w:rsid w:val="00E9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8B094"/>
  <w15:chartTrackingRefBased/>
  <w15:docId w15:val="{4BFF6263-7658-4622-BFCC-F5000021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vishwakarma</dc:creator>
  <cp:keywords/>
  <dc:description/>
  <cp:lastModifiedBy>Shiva vishwakarma</cp:lastModifiedBy>
  <cp:revision>2</cp:revision>
  <dcterms:created xsi:type="dcterms:W3CDTF">2019-02-27T14:14:00Z</dcterms:created>
  <dcterms:modified xsi:type="dcterms:W3CDTF">2019-03-01T07:30:00Z</dcterms:modified>
</cp:coreProperties>
</file>